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46CD4" w14:textId="77777777" w:rsidR="00CA7DD6" w:rsidRPr="00774BE4" w:rsidRDefault="00CA7DD6" w:rsidP="00CA7DD6">
      <w:pPr>
        <w:rPr>
          <w:rFonts w:ascii="Calibri" w:eastAsia="Times New Roman" w:hAnsi="Calibri" w:cs="Calibri"/>
          <w:b/>
          <w:i/>
          <w:iCs/>
          <w:color w:val="auto"/>
          <w:sz w:val="32"/>
          <w:szCs w:val="32"/>
          <w:u w:val="single"/>
        </w:rPr>
      </w:pPr>
      <w:r w:rsidRPr="00774BE4">
        <w:rPr>
          <w:rFonts w:ascii="Calibri" w:hAnsi="Calibri" w:cs="Calibri"/>
          <w:b/>
          <w:i/>
          <w:iCs/>
          <w:color w:val="auto"/>
          <w:sz w:val="32"/>
          <w:szCs w:val="32"/>
          <w:u w:val="single"/>
        </w:rPr>
        <w:t>UE19CS332-Algorithms of the Intelligent Web and Information Retrieval</w:t>
      </w:r>
    </w:p>
    <w:p w14:paraId="672A6659" w14:textId="77777777" w:rsidR="00CA7DD6" w:rsidRPr="00774BE4" w:rsidRDefault="00CA7DD6">
      <w:pPr>
        <w:rPr>
          <w:color w:val="auto"/>
        </w:rPr>
      </w:pPr>
    </w:p>
    <w:p w14:paraId="0A37501D" w14:textId="77777777" w:rsidR="00CA7DD6" w:rsidRPr="00774BE4" w:rsidRDefault="00CA7DD6">
      <w:pPr>
        <w:rPr>
          <w:color w:val="auto"/>
        </w:rPr>
      </w:pPr>
    </w:p>
    <w:p w14:paraId="4A474D11" w14:textId="110E9117" w:rsidR="00CA7DD6" w:rsidRPr="00774BE4" w:rsidRDefault="00CA7DD6">
      <w:pPr>
        <w:rPr>
          <w:color w:val="auto"/>
        </w:rPr>
      </w:pPr>
      <w:r w:rsidRPr="00774BE4">
        <w:rPr>
          <w:color w:val="auto"/>
        </w:rPr>
        <w:t>Project Title:</w:t>
      </w:r>
      <w:r w:rsidR="00ED15ED" w:rsidRPr="00774BE4">
        <w:rPr>
          <w:color w:val="auto"/>
        </w:rPr>
        <w:t xml:space="preserve"> TF-IDF based document retrieval</w:t>
      </w:r>
    </w:p>
    <w:p w14:paraId="5DAB6C7B" w14:textId="56A2F490" w:rsidR="00CA7DD6" w:rsidRPr="00774BE4" w:rsidRDefault="00CA7DD6">
      <w:pPr>
        <w:rPr>
          <w:color w:val="auto"/>
        </w:rPr>
      </w:pPr>
    </w:p>
    <w:p w14:paraId="02EB378F" w14:textId="77777777" w:rsidR="00CA7DD6" w:rsidRPr="00774BE4" w:rsidRDefault="00CA7DD6">
      <w:pPr>
        <w:rPr>
          <w:color w:val="auto"/>
        </w:rPr>
      </w:pPr>
    </w:p>
    <w:p w14:paraId="6104E792" w14:textId="1CB985EC" w:rsidR="00ED15ED" w:rsidRPr="00774BE4" w:rsidRDefault="00CA7DD6">
      <w:pPr>
        <w:rPr>
          <w:color w:val="auto"/>
        </w:rPr>
      </w:pPr>
      <w:r w:rsidRPr="00774BE4">
        <w:rPr>
          <w:color w:val="auto"/>
        </w:rPr>
        <w:t>Synopsis:</w:t>
      </w:r>
      <w:r w:rsidR="00ED15ED" w:rsidRPr="00774BE4">
        <w:rPr>
          <w:color w:val="auto"/>
        </w:rPr>
        <w:t xml:space="preserve"> A document retrieval system which makes use of TF-IDF ranking and returns the top k documents based on a score between query and document in corpus.</w:t>
      </w:r>
    </w:p>
    <w:p w14:paraId="5A39BBE3" w14:textId="77777777" w:rsidR="00CA7DD6" w:rsidRPr="00774BE4" w:rsidRDefault="00CA7DD6">
      <w:pPr>
        <w:rPr>
          <w:color w:val="auto"/>
        </w:rPr>
      </w:pPr>
    </w:p>
    <w:p w14:paraId="23078C2C" w14:textId="3BA0D342" w:rsidR="00ED15ED" w:rsidRPr="00774BE4" w:rsidRDefault="00CA7DD6" w:rsidP="00ED15ED">
      <w:pPr>
        <w:rPr>
          <w:color w:val="auto"/>
        </w:rPr>
      </w:pPr>
      <w:r w:rsidRPr="00774BE4">
        <w:rPr>
          <w:color w:val="auto"/>
        </w:rPr>
        <w:t>Functionality</w:t>
      </w:r>
      <w:r w:rsidR="00ED15ED" w:rsidRPr="00774BE4">
        <w:rPr>
          <w:color w:val="auto"/>
        </w:rPr>
        <w:t>:</w:t>
      </w:r>
    </w:p>
    <w:p w14:paraId="23D55156" w14:textId="1453765E" w:rsidR="00ED15ED" w:rsidRPr="00774BE4" w:rsidRDefault="00ED15ED" w:rsidP="00ED15ED">
      <w:pPr>
        <w:pStyle w:val="ListParagraph"/>
        <w:numPr>
          <w:ilvl w:val="0"/>
          <w:numId w:val="2"/>
        </w:numPr>
        <w:rPr>
          <w:color w:val="auto"/>
        </w:rPr>
      </w:pPr>
      <w:r w:rsidRPr="00774BE4">
        <w:rPr>
          <w:color w:val="auto"/>
        </w:rPr>
        <w:t>Implement TF-IDF based document retrieval, retrieving top k documents depending on the TF-IDF matching score between query and document.</w:t>
      </w:r>
    </w:p>
    <w:p w14:paraId="52B4F763" w14:textId="60F0C080" w:rsidR="00ED15ED" w:rsidRPr="00774BE4" w:rsidRDefault="00ED15ED" w:rsidP="00ED15ED">
      <w:pPr>
        <w:pStyle w:val="ListParagraph"/>
        <w:numPr>
          <w:ilvl w:val="0"/>
          <w:numId w:val="2"/>
        </w:numPr>
        <w:rPr>
          <w:color w:val="auto"/>
        </w:rPr>
      </w:pPr>
      <w:r w:rsidRPr="00774BE4">
        <w:rPr>
          <w:color w:val="auto"/>
        </w:rPr>
        <w:t>Implement TF-IDF based document vector spaced retrieval, output top k documents based on cosine similarity between query and document.</w:t>
      </w:r>
    </w:p>
    <w:p w14:paraId="41C8F396" w14:textId="77777777" w:rsidR="00CA7DD6" w:rsidRPr="00774BE4" w:rsidRDefault="00CA7DD6">
      <w:pPr>
        <w:rPr>
          <w:color w:val="auto"/>
        </w:rPr>
      </w:pPr>
    </w:p>
    <w:p w14:paraId="72A3D3EC" w14:textId="77777777" w:rsidR="00CA7DD6" w:rsidRPr="00774BE4" w:rsidRDefault="00CA7DD6">
      <w:pPr>
        <w:rPr>
          <w:color w:val="auto"/>
        </w:rPr>
      </w:pPr>
    </w:p>
    <w:p w14:paraId="4198E56E" w14:textId="7B654685" w:rsidR="00CA7DD6" w:rsidRPr="00774BE4" w:rsidRDefault="00CA7DD6">
      <w:pPr>
        <w:rPr>
          <w:color w:val="auto"/>
        </w:rPr>
      </w:pPr>
      <w:r w:rsidRPr="00774BE4">
        <w:rPr>
          <w:color w:val="auto"/>
        </w:rPr>
        <w:t>Software Requirements:</w:t>
      </w:r>
    </w:p>
    <w:p w14:paraId="774F56F9" w14:textId="37C16096" w:rsidR="00ED15ED" w:rsidRPr="00774BE4" w:rsidRDefault="00ED15ED" w:rsidP="00ED15ED">
      <w:pPr>
        <w:pStyle w:val="ListParagraph"/>
        <w:numPr>
          <w:ilvl w:val="0"/>
          <w:numId w:val="4"/>
        </w:numPr>
        <w:rPr>
          <w:color w:val="auto"/>
        </w:rPr>
      </w:pPr>
      <w:r w:rsidRPr="00774BE4">
        <w:rPr>
          <w:color w:val="auto"/>
        </w:rPr>
        <w:t>Jupyter Notebook</w:t>
      </w:r>
    </w:p>
    <w:p w14:paraId="10A33C6D" w14:textId="562C58C5" w:rsidR="00ED15ED" w:rsidRPr="00774BE4" w:rsidRDefault="00ED15ED" w:rsidP="00ED15ED">
      <w:pPr>
        <w:pStyle w:val="ListParagraph"/>
        <w:numPr>
          <w:ilvl w:val="0"/>
          <w:numId w:val="4"/>
        </w:numPr>
        <w:rPr>
          <w:color w:val="auto"/>
        </w:rPr>
      </w:pPr>
      <w:r w:rsidRPr="00774BE4">
        <w:rPr>
          <w:color w:val="auto"/>
        </w:rPr>
        <w:t>Python 3.9</w:t>
      </w:r>
    </w:p>
    <w:p w14:paraId="0D0B940D" w14:textId="77777777" w:rsidR="00CA7DD6" w:rsidRPr="00774BE4" w:rsidRDefault="00CA7DD6">
      <w:pPr>
        <w:rPr>
          <w:color w:val="auto"/>
        </w:rPr>
      </w:pPr>
    </w:p>
    <w:p w14:paraId="0E27B00A" w14:textId="77777777" w:rsidR="00CA7DD6" w:rsidRPr="00774BE4" w:rsidRDefault="00CA7DD6">
      <w:pPr>
        <w:rPr>
          <w:color w:val="auto"/>
        </w:rPr>
      </w:pPr>
    </w:p>
    <w:p w14:paraId="4DD79B53" w14:textId="77777777" w:rsidR="00ED15ED" w:rsidRPr="00774BE4" w:rsidRDefault="00CA7DD6">
      <w:pPr>
        <w:rPr>
          <w:color w:val="auto"/>
        </w:rPr>
      </w:pPr>
      <w:r w:rsidRPr="00774BE4">
        <w:rPr>
          <w:color w:val="auto"/>
        </w:rPr>
        <w:t>Expected Output:</w:t>
      </w:r>
    </w:p>
    <w:p w14:paraId="1F62071C" w14:textId="77777777" w:rsidR="00ED15ED" w:rsidRPr="00774BE4" w:rsidRDefault="00ED15ED" w:rsidP="00ED15ED">
      <w:pPr>
        <w:pStyle w:val="ListParagraph"/>
        <w:numPr>
          <w:ilvl w:val="0"/>
          <w:numId w:val="3"/>
        </w:numPr>
        <w:rPr>
          <w:color w:val="auto"/>
        </w:rPr>
      </w:pPr>
      <w:r w:rsidRPr="00774BE4">
        <w:rPr>
          <w:color w:val="auto"/>
        </w:rPr>
        <w:t>Get file names of related documents</w:t>
      </w:r>
    </w:p>
    <w:p w14:paraId="25FB5DFB" w14:textId="698BA2DA" w:rsidR="00C348F5" w:rsidRPr="00774BE4" w:rsidRDefault="00ED15ED" w:rsidP="00774BE4">
      <w:pPr>
        <w:pStyle w:val="ListParagraph"/>
        <w:numPr>
          <w:ilvl w:val="0"/>
          <w:numId w:val="3"/>
        </w:numPr>
        <w:rPr>
          <w:color w:val="auto"/>
        </w:rPr>
      </w:pPr>
      <w:r w:rsidRPr="00774BE4">
        <w:rPr>
          <w:color w:val="auto"/>
        </w:rPr>
        <w:t>Top k documents which are related.</w:t>
      </w:r>
      <w:r w:rsidR="00CA7DD6" w:rsidRPr="00774BE4">
        <w:rPr>
          <w:color w:val="auto"/>
        </w:rPr>
        <w:br/>
      </w:r>
      <w:r w:rsidR="00CA7DD6" w:rsidRPr="00774BE4">
        <w:rPr>
          <w:color w:val="auto"/>
        </w:rPr>
        <w:br/>
      </w:r>
      <w:r w:rsidR="00CA7DD6" w:rsidRPr="00774BE4">
        <w:rPr>
          <w:color w:val="auto"/>
        </w:rPr>
        <w:br/>
        <w:t>Team Details (</w:t>
      </w:r>
      <w:r w:rsidR="00C348F5" w:rsidRPr="00774BE4">
        <w:rPr>
          <w:color w:val="auto"/>
        </w:rPr>
        <w:t xml:space="preserve">Id, </w:t>
      </w:r>
      <w:r w:rsidR="00CA7DD6" w:rsidRPr="00774BE4">
        <w:rPr>
          <w:color w:val="auto"/>
        </w:rPr>
        <w:t>Name, SRN, Section)</w:t>
      </w:r>
    </w:p>
    <w:p w14:paraId="0135CBF0" w14:textId="1F2BFE2A" w:rsidR="00CA7DD6" w:rsidRPr="00774BE4" w:rsidRDefault="00CA7DD6">
      <w:pPr>
        <w:rPr>
          <w:color w:val="auto"/>
        </w:rPr>
      </w:pPr>
      <w:r w:rsidRPr="00774BE4">
        <w:rPr>
          <w:color w:val="auto"/>
        </w:rPr>
        <w:t xml:space="preserve">1. </w:t>
      </w:r>
      <w:r w:rsidR="00ED15ED" w:rsidRPr="00774BE4">
        <w:rPr>
          <w:color w:val="auto"/>
        </w:rPr>
        <w:t xml:space="preserve"> </w:t>
      </w:r>
      <w:r w:rsidR="00774BE4">
        <w:rPr>
          <w:color w:val="auto"/>
        </w:rPr>
        <w:t>Addi Rishab Shiv Tej</w:t>
      </w:r>
      <w:r w:rsidR="00ED15ED" w:rsidRPr="00774BE4">
        <w:rPr>
          <w:color w:val="auto"/>
        </w:rPr>
        <w:t>, PES2UG19CS</w:t>
      </w:r>
      <w:r w:rsidR="00774BE4">
        <w:rPr>
          <w:color w:val="auto"/>
        </w:rPr>
        <w:t>328</w:t>
      </w:r>
      <w:r w:rsidR="00ED15ED" w:rsidRPr="00774BE4">
        <w:rPr>
          <w:color w:val="auto"/>
        </w:rPr>
        <w:t xml:space="preserve">, </w:t>
      </w:r>
      <w:r w:rsidR="00774BE4">
        <w:rPr>
          <w:color w:val="auto"/>
        </w:rPr>
        <w:t>A</w:t>
      </w:r>
      <w:r w:rsidR="00ED15ED" w:rsidRPr="00774BE4">
        <w:rPr>
          <w:color w:val="auto"/>
        </w:rPr>
        <w:t xml:space="preserve"> Section </w:t>
      </w:r>
    </w:p>
    <w:p w14:paraId="47886996" w14:textId="24A25252" w:rsidR="00CA7DD6" w:rsidRPr="00774BE4" w:rsidRDefault="00CA7DD6">
      <w:pPr>
        <w:rPr>
          <w:color w:val="auto"/>
        </w:rPr>
      </w:pPr>
      <w:r w:rsidRPr="00774BE4">
        <w:rPr>
          <w:color w:val="auto"/>
        </w:rPr>
        <w:t xml:space="preserve">2. </w:t>
      </w:r>
      <w:r w:rsidR="00ED15ED" w:rsidRPr="00774BE4">
        <w:rPr>
          <w:color w:val="auto"/>
        </w:rPr>
        <w:t xml:space="preserve"> </w:t>
      </w:r>
      <w:r w:rsidR="00774BE4">
        <w:rPr>
          <w:color w:val="auto"/>
        </w:rPr>
        <w:t>Ashwin Ajay</w:t>
      </w:r>
      <w:r w:rsidR="00ED15ED" w:rsidRPr="00774BE4">
        <w:rPr>
          <w:color w:val="auto"/>
        </w:rPr>
        <w:t>, PES2UG19CS</w:t>
      </w:r>
      <w:r w:rsidR="00774BE4">
        <w:rPr>
          <w:color w:val="auto"/>
        </w:rPr>
        <w:t>070</w:t>
      </w:r>
      <w:r w:rsidR="00ED15ED" w:rsidRPr="00774BE4">
        <w:rPr>
          <w:color w:val="auto"/>
        </w:rPr>
        <w:t xml:space="preserve">, </w:t>
      </w:r>
      <w:r w:rsidR="00774BE4">
        <w:rPr>
          <w:color w:val="auto"/>
        </w:rPr>
        <w:t>B</w:t>
      </w:r>
      <w:r w:rsidR="00ED15ED" w:rsidRPr="00774BE4">
        <w:rPr>
          <w:color w:val="auto"/>
        </w:rPr>
        <w:t xml:space="preserve"> Section</w:t>
      </w:r>
    </w:p>
    <w:p w14:paraId="1F75A9DD" w14:textId="2B9EF314" w:rsidR="00CA7DD6" w:rsidRPr="00774BE4" w:rsidRDefault="00CA7DD6">
      <w:pPr>
        <w:rPr>
          <w:color w:val="auto"/>
        </w:rPr>
      </w:pPr>
      <w:r w:rsidRPr="00774BE4">
        <w:rPr>
          <w:color w:val="auto"/>
        </w:rPr>
        <w:t>3.</w:t>
      </w:r>
      <w:r w:rsidR="00774BE4">
        <w:rPr>
          <w:color w:val="auto"/>
        </w:rPr>
        <w:t xml:space="preserve">  Pranav Kale, PES2UG19CS</w:t>
      </w:r>
      <w:r w:rsidR="0086354C">
        <w:rPr>
          <w:color w:val="auto"/>
        </w:rPr>
        <w:t>174, C Section</w:t>
      </w:r>
    </w:p>
    <w:p w14:paraId="0F9ABB3F" w14:textId="49A42885" w:rsidR="00CA7DD6" w:rsidRPr="00774BE4" w:rsidRDefault="00CA7DD6">
      <w:pPr>
        <w:rPr>
          <w:color w:val="auto"/>
        </w:rPr>
      </w:pPr>
    </w:p>
    <w:p w14:paraId="60061E4C" w14:textId="77777777" w:rsidR="00373248" w:rsidRDefault="00CA7DD6">
      <w:r w:rsidRPr="00774BE4">
        <w:rPr>
          <w:color w:val="auto"/>
        </w:rPr>
        <w:br/>
      </w:r>
    </w:p>
    <w:sectPr w:rsidR="00373248" w:rsidSect="004F102A"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roid Sans Fallback">
    <w:altName w:val="Times New Roman"/>
    <w:charset w:val="00"/>
    <w:family w:val="auto"/>
    <w:pitch w:val="default"/>
  </w:font>
  <w:font w:name="Lohit Hindi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77AF9"/>
    <w:multiLevelType w:val="hybridMultilevel"/>
    <w:tmpl w:val="B5D652B4"/>
    <w:lvl w:ilvl="0" w:tplc="FBEC48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1219E"/>
    <w:multiLevelType w:val="hybridMultilevel"/>
    <w:tmpl w:val="3A74D8D4"/>
    <w:lvl w:ilvl="0" w:tplc="D33C56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BF570C"/>
    <w:multiLevelType w:val="hybridMultilevel"/>
    <w:tmpl w:val="8FC050D6"/>
    <w:lvl w:ilvl="0" w:tplc="BCB4E3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377E05"/>
    <w:multiLevelType w:val="hybridMultilevel"/>
    <w:tmpl w:val="276CC842"/>
    <w:lvl w:ilvl="0" w:tplc="EA682A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4701186">
    <w:abstractNumId w:val="2"/>
  </w:num>
  <w:num w:numId="2" w16cid:durableId="1003126708">
    <w:abstractNumId w:val="1"/>
  </w:num>
  <w:num w:numId="3" w16cid:durableId="983393399">
    <w:abstractNumId w:val="3"/>
  </w:num>
  <w:num w:numId="4" w16cid:durableId="152260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jcxtzCwMDMxsDRQ0lEKTi0uzszPAykwrAUAJfj4PiwAAAA="/>
  </w:docVars>
  <w:rsids>
    <w:rsidRoot w:val="00CA7DD6"/>
    <w:rsid w:val="00373248"/>
    <w:rsid w:val="004F102A"/>
    <w:rsid w:val="00774BE4"/>
    <w:rsid w:val="0086354C"/>
    <w:rsid w:val="00C348F5"/>
    <w:rsid w:val="00CA7DD6"/>
    <w:rsid w:val="00ED15ED"/>
    <w:rsid w:val="09F2D123"/>
    <w:rsid w:val="0F763D3A"/>
    <w:rsid w:val="5FED1A20"/>
    <w:rsid w:val="6B2C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852E0"/>
  <w15:chartTrackingRefBased/>
  <w15:docId w15:val="{28A7E8EA-8FB3-4DF5-A765-2D909EA70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DD6"/>
    <w:pPr>
      <w:suppressAutoHyphens/>
      <w:spacing w:after="0" w:line="240" w:lineRule="auto"/>
    </w:pPr>
    <w:rPr>
      <w:rFonts w:ascii="Verdana" w:eastAsia="Droid Sans Fallback" w:hAnsi="Verdana" w:cs="Lohit Hindi"/>
      <w:color w:val="00000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D06DB3D1AD534DB86BEA81488898DD" ma:contentTypeVersion="8" ma:contentTypeDescription="Create a new document." ma:contentTypeScope="" ma:versionID="ce6bfbc1334167739988cafe3e7c342c">
  <xsd:schema xmlns:xsd="http://www.w3.org/2001/XMLSchema" xmlns:xs="http://www.w3.org/2001/XMLSchema" xmlns:p="http://schemas.microsoft.com/office/2006/metadata/properties" xmlns:ns2="0d7ab0d2-54df-429c-b30c-a50e98e44a77" targetNamespace="http://schemas.microsoft.com/office/2006/metadata/properties" ma:root="true" ma:fieldsID="5a5975799e658383aa9105bd042b507d" ns2:_="">
    <xsd:import namespace="0d7ab0d2-54df-429c-b30c-a50e98e44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ab0d2-54df-429c-b30c-a50e98e44a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C29932-F6E1-4950-AEB9-A2415A4F0D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D06430-36A8-4421-9314-90ECB8C80EF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87BB6A-018F-44CD-A9D5-880648245E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ab0d2-54df-429c-b30c-a50e98e44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shwin Ajay</cp:lastModifiedBy>
  <cp:revision>4</cp:revision>
  <dcterms:created xsi:type="dcterms:W3CDTF">2022-04-26T02:28:00Z</dcterms:created>
  <dcterms:modified xsi:type="dcterms:W3CDTF">2022-07-2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D06DB3D1AD534DB86BEA81488898DD</vt:lpwstr>
  </property>
</Properties>
</file>